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058959CA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0011B1">
        <w:rPr>
          <w:sz w:val="24"/>
          <w:szCs w:val="24"/>
          <w:lang w:val="sr-Latn-BA"/>
        </w:rPr>
        <w:t>11</w:t>
      </w:r>
      <w:r w:rsidR="00057879">
        <w:rPr>
          <w:sz w:val="24"/>
          <w:szCs w:val="24"/>
          <w:lang w:val="sr-Latn-BA"/>
        </w:rPr>
        <w:t>.</w:t>
      </w:r>
      <w:r w:rsidR="000011B1">
        <w:rPr>
          <w:sz w:val="24"/>
          <w:szCs w:val="24"/>
          <w:lang w:val="sr-Latn-BA"/>
        </w:rPr>
        <w:t>5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751B1B55" w:rsidR="00810CE6" w:rsidRPr="00EF3D94" w:rsidRDefault="00EF3D94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35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3E52194F" w:rsidR="00810CE6" w:rsidRPr="00EF3D94" w:rsidRDefault="00EF3D94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bić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61ABAEF1" w:rsidR="00810CE6" w:rsidRPr="00EF3D94" w:rsidRDefault="00EF3D9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068E306E" w:rsidR="00810CE6" w:rsidRPr="00EF3D94" w:rsidRDefault="00EF3D9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4F0CB51A" w:rsidR="00810CE6" w:rsidRPr="00EF3D94" w:rsidRDefault="00EF3D9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68EBD028" w:rsidR="00810CE6" w:rsidRPr="00EF3D94" w:rsidRDefault="00EF3D9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399D7F00" w:rsidR="00810CE6" w:rsidRPr="00EF3D94" w:rsidRDefault="00EF3D94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F3D94" w:rsidRPr="00D928C6" w14:paraId="234B6A8E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282E" w14:textId="1E3E44ED" w:rsidR="00EF3D94" w:rsidRPr="00EF3D94" w:rsidRDefault="00EF3D9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63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5BAE" w14:textId="09A539C5" w:rsidR="00EF3D94" w:rsidRPr="00EF3D94" w:rsidRDefault="00EF3D9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lišanin 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FC7F" w14:textId="5045A937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8F9F" w14:textId="7D92EAA2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6876D" w14:textId="084046AA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3111" w14:textId="252DBE1E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5C86" w14:textId="66E3567E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EF3D94" w:rsidRPr="00D928C6" w14:paraId="364201BF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651" w14:textId="1ABD6C46" w:rsidR="00EF3D94" w:rsidRPr="00EF3D94" w:rsidRDefault="00EF3D9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84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54E6" w14:textId="7341F683" w:rsidR="00EF3D94" w:rsidRPr="00EF3D94" w:rsidRDefault="00EF3D94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Dragić Đurđ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F396" w14:textId="3390DAF0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C165" w14:textId="24E38AE7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1BEE" w14:textId="48547AA9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43F1" w14:textId="4BE4F317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3D28" w14:textId="11B8422E" w:rsidR="00EF3D94" w:rsidRPr="00EF3D94" w:rsidRDefault="00EF3D94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F3D94" w:rsidRPr="00D928C6" w14:paraId="338D463C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77777777" w:rsidR="00EF3D94" w:rsidRDefault="00EF3D94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31/1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77777777" w:rsidR="00EF3D94" w:rsidRDefault="00EF3D94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lagojević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77777777" w:rsidR="00EF3D94" w:rsidRPr="00057879" w:rsidRDefault="00EF3D9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30B22EB9" w:rsidR="00EF3D94" w:rsidRPr="00EF3D94" w:rsidRDefault="00EF3D9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E62E8A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4C7D" w14:textId="77777777" w:rsidR="00EF3D94" w:rsidRPr="00EF3D94" w:rsidRDefault="00EF3D9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E62E8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1899C19D" w:rsidR="00EF3D94" w:rsidRPr="00057879" w:rsidRDefault="00EF3D9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77777777" w:rsidR="00EF3D94" w:rsidRPr="00057879" w:rsidRDefault="00EF3D94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6270598F" w14:textId="35B43277" w:rsidR="00A01D4E" w:rsidRPr="00A01D4E" w:rsidRDefault="00A01D4E" w:rsidP="004C7C79">
      <w:pPr>
        <w:rPr>
          <w:b/>
          <w:bCs/>
          <w:sz w:val="24"/>
          <w:szCs w:val="24"/>
          <w:lang w:val="sr-Latn-BA"/>
        </w:rPr>
      </w:pPr>
      <w:r w:rsidRPr="00A01D4E">
        <w:rPr>
          <w:b/>
          <w:bCs/>
          <w:sz w:val="24"/>
          <w:szCs w:val="24"/>
          <w:lang w:val="sr-Latn-BA"/>
        </w:rPr>
        <w:t>Stari program</w:t>
      </w:r>
    </w:p>
    <w:tbl>
      <w:tblPr>
        <w:tblW w:w="84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272"/>
        <w:gridCol w:w="1137"/>
        <w:gridCol w:w="1134"/>
        <w:gridCol w:w="1276"/>
      </w:tblGrid>
      <w:tr w:rsidR="00A01D4E" w:rsidRPr="00963B41" w14:paraId="509984B8" w14:textId="77777777" w:rsidTr="00561EF6">
        <w:tc>
          <w:tcPr>
            <w:tcW w:w="1101" w:type="dxa"/>
            <w:vMerge w:val="restart"/>
            <w:vAlign w:val="center"/>
          </w:tcPr>
          <w:p w14:paraId="5959E7C5" w14:textId="77777777" w:rsidR="00A01D4E" w:rsidRPr="00DE6EB0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91D5232" w14:textId="77777777" w:rsidR="00A01D4E" w:rsidRPr="00DE6EB0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3543" w:type="dxa"/>
            <w:gridSpan w:val="3"/>
          </w:tcPr>
          <w:p w14:paraId="24E73C01" w14:textId="7BB5C468" w:rsidR="00A01D4E" w:rsidRPr="0094194E" w:rsidRDefault="00A01D4E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55F5C528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A01D4E" w:rsidRPr="00963B41" w14:paraId="39E3B022" w14:textId="77777777" w:rsidTr="00A01D4E">
        <w:tc>
          <w:tcPr>
            <w:tcW w:w="1101" w:type="dxa"/>
            <w:vMerge/>
          </w:tcPr>
          <w:p w14:paraId="2C8563FB" w14:textId="77777777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459658F" w14:textId="77777777" w:rsidR="00A01D4E" w:rsidRPr="009419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9FF0" w14:textId="77777777" w:rsidR="00A01D4E" w:rsidRPr="0094194E" w:rsidRDefault="00A01D4E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C23AACF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1F5C7AE7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1D4E" w:rsidRPr="00963B41" w14:paraId="4191651F" w14:textId="77777777" w:rsidTr="00A01D4E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6EE8D560" w14:textId="77777777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54EB996" w14:textId="77777777" w:rsidR="00A01D4E" w:rsidRPr="009419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3BD4" w14:textId="77777777" w:rsidR="00A01D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56F01D5D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619C" w14:textId="77777777" w:rsidR="00A01D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AE47BEF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A7346A2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43698147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1D4E" w:rsidRPr="00D928C6" w14:paraId="34EF6649" w14:textId="77777777" w:rsidTr="00A01D4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386C" w14:textId="02B32AB1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334/0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E38C3" w14:textId="0490B62B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lorda Irina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599F" w14:textId="74759D1B" w:rsidR="00A01D4E" w:rsidRPr="000011B1" w:rsidRDefault="000011B1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6E42F" w14:textId="713ABDCD" w:rsidR="00A01D4E" w:rsidRPr="000011B1" w:rsidRDefault="000011B1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941F" w14:textId="075B6BD6" w:rsidR="00A01D4E" w:rsidRPr="000011B1" w:rsidRDefault="000011B1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B5A2D" w14:textId="03A3E5E3" w:rsidR="00A01D4E" w:rsidRPr="00057879" w:rsidRDefault="000011B1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4</cp:revision>
  <cp:lastPrinted>2019-11-14T16:12:00Z</cp:lastPrinted>
  <dcterms:created xsi:type="dcterms:W3CDTF">2017-11-17T12:56:00Z</dcterms:created>
  <dcterms:modified xsi:type="dcterms:W3CDTF">2021-05-18T10:17:00Z</dcterms:modified>
</cp:coreProperties>
</file>